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28" w:name="X6858abc0ab734d6b9b2ef5166840eb6cc365a34"/>
    <w:p>
      <w:pPr>
        <w:pStyle w:val="Heading1"/>
      </w:pPr>
      <w:r>
        <w:t xml:space="preserve">COVER LETTER FOR COMPUTER ENGINEER POSITION IN TURKEY ANKAR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Recipient Name:</w:t>
      </w:r>
      <w:r>
        <w:t xml:space="preserve"> </w:t>
      </w:r>
      <w:r>
        <w:t xml:space="preserve">[Hiring Manager's Name]</w:t>
      </w:r>
    </w:p>
    <w:p>
      <w:pPr>
        <w:pStyle w:val="BodyTex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[Company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Company Address]</w:t>
      </w:r>
    </w:p>
    <w:bookmarkStart w:id="20" w:name="greeting"/>
    <w:p>
      <w:pPr>
        <w:pStyle w:val="Heading2"/>
      </w:pPr>
      <w:r>
        <w:t xml:space="preserve">Greeting</w:t>
      </w:r>
    </w:p>
    <w:p>
      <w:pPr>
        <w:pStyle w:val="FirstParagraph"/>
      </w:pPr>
      <w:r>
        <w:t xml:space="preserve">To Whom It May Concern,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 am writing to express my enthusiastic interest in the Computer Engineer position at your esteemed organization in Turkey Ankara. As a highly motivated and technically proficient computer engineer with a strong academic background and hands-on experience in software development, system design, and emerging technologies, I am eager to contribute my expertise to drive innovation and technological advancement within your team. The opportunity to work in Ankara—a city that is rapidly evolving as a hub for technology, research, and entrepreneurship—has always been a personal aspiration. I am confident that my skills align with the demands of this role, and I am excited about the possibility of joining an organization that values excellence in engineering and fosters growth.</w:t>
      </w:r>
    </w:p>
    <w:bookmarkEnd w:id="21"/>
    <w:bookmarkStart w:id="22" w:name="academic-and-professional-background"/>
    <w:p>
      <w:pPr>
        <w:pStyle w:val="Heading2"/>
      </w:pPr>
      <w:r>
        <w:t xml:space="preserve">Academic and Professional Background</w:t>
      </w:r>
    </w:p>
    <w:p>
      <w:pPr>
        <w:pStyle w:val="FirstParagraph"/>
      </w:pPr>
      <w:r>
        <w:t xml:space="preserve">I hold a Bachelor’s degree in Computer Engineering from [University Name], where I graduated with honors. During my studies, I specialized in areas such as algorithm design, network security, and software development lifecycle management. My academic projects included developing a real-time data processing system for smart city infrastructure and designing a cloud-based platform for healthcare data analysis—both of which were recognized by the [University Name] Innovation Awards. These experiences not only strengthened my technical foundation but also instilled in me a deep appreciation for solving complex problems through technology.</w:t>
      </w:r>
    </w:p>
    <w:p>
      <w:pPr>
        <w:pStyle w:val="BodyText"/>
      </w:pPr>
      <w:r>
        <w:t xml:space="preserve">Professionally, I have worked as a Computer Engineer at [Previous Company Name], where I led the development of scalable web applications using Python and Java. My responsibilities included optimizing system performance, implementing cybersecurity protocols, and collaborating with cross-functional teams to deliver projects on time. One of my key achievements was spearheading the migration of legacy systems to cloud platforms, which reduced operational costs by 30% and improved system reliability. These experiences have honed my ability to balance technical rigor with business objectives—a skill I believe is critical for success in Turkey Ankara’s dynamic tech ecosystem.</w:t>
      </w:r>
    </w:p>
    <w:bookmarkEnd w:id="22"/>
    <w:bookmarkStart w:id="23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t xml:space="preserve">My technical proficiency spans a wide range of programming languages, including Python, C++, and JavaScript, as well as frameworks like React and Node.js. I am also experienced in database management systems such as MySQL and MongoDB, and I have hands-on knowledge of cloud platforms like AWS and Azure. My work on open-source projects has further enhanced my ability to collaborate effectively in team environments while adhering to industry best practices.</w:t>
      </w:r>
    </w:p>
    <w:p>
      <w:pPr>
        <w:pStyle w:val="BodyText"/>
      </w:pPr>
      <w:r>
        <w:t xml:space="preserve">In addition to my technical skills, I have a strong understanding of agile methodologies and DevOps principles. For instance, I implemented continuous integration/continuous delivery (CI/CD) pipelines for a mobile application project at [Previous Company Name], which streamlined the deployment process and reduced bug resolution time by 40%. These contributions reflect my commitment to delivering high-quality solutions that meet both user needs and organizational goals.</w:t>
      </w:r>
    </w:p>
    <w:bookmarkEnd w:id="23"/>
    <w:bookmarkStart w:id="24" w:name="why-turkey-ankara"/>
    <w:p>
      <w:pPr>
        <w:pStyle w:val="Heading2"/>
      </w:pPr>
      <w:r>
        <w:t xml:space="preserve">Why Turkey Ankara?</w:t>
      </w:r>
    </w:p>
    <w:p>
      <w:pPr>
        <w:pStyle w:val="FirstParagraph"/>
      </w:pPr>
      <w:r>
        <w:t xml:space="preserve">Ankara, as the capital of Turkey, is a city where tradition meets innovation. Its strategic location and growing emphasis on technology have positioned it as a key player in the country’s digital transformation. I am particularly inspired by Ankara’s initiatives to support startups and research institutions, such as the [Ankara Technology Development Zone] or partnerships with universities like [Middle East Technical University (METU) or Hacettepe University]. These opportunities align perfectly with my passion for contributing to projects that have a tangible impact on society.</w:t>
      </w:r>
    </w:p>
    <w:p>
      <w:pPr>
        <w:pStyle w:val="BodyText"/>
      </w:pPr>
      <w:r>
        <w:t xml:space="preserve">Working in Ankara would allow me to leverage my expertise in computer engineering while immersing myself in a culturally rich environment. I am fluent in Turkish and English, which enables me to communicate effectively with local teams and stakeholders. My adaptability and willingness to learn from diverse perspectives make me well-suited for the collaborative and fast-paced nature of the tech industry in Turkey.</w:t>
      </w:r>
    </w:p>
    <w:bookmarkEnd w:id="24"/>
    <w:bookmarkStart w:id="25" w:name="why-your-organization"/>
    <w:p>
      <w:pPr>
        <w:pStyle w:val="Heading2"/>
      </w:pPr>
      <w:r>
        <w:t xml:space="preserve">Why Your Organization?</w:t>
      </w:r>
    </w:p>
    <w:p>
      <w:pPr>
        <w:pStyle w:val="FirstParagraph"/>
      </w:pPr>
      <w:r>
        <w:t xml:space="preserve">Your company’s reputation as a leader in [specific industry, e.g., software solutions, AI research, or cybersecurity] resonates strongly with my career aspirations. I am particularly impressed by your recent projects on [mention a specific project or innovation], which demonstrates your commitment to pushing the boundaries of technology. I believe that my background in [specific skill or experience] would enable me to contribute meaningfully to your team while growing alongside an organization that values innovation and excellence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ager to bring my technical expertise, problem-solving acumen, and passion for technology to your organization in Turkey Ankara. I am confident that my skills and experiences will add value to your projects while allowing me to grow professionally in a city that is at the forefront of technological progress. Thank you for considering my application. I would welcome the opportunity to discuss how my background aligns with your needs and how I can contribute to your team’s success.</w:t>
      </w:r>
    </w:p>
    <w:p>
      <w:pPr>
        <w:pStyle w:val="BodyText"/>
      </w:pPr>
      <w:r>
        <w:t xml:space="preserve">Thank you for your time and consideration.</w:t>
      </w:r>
    </w:p>
    <w:bookmarkEnd w:id="26"/>
    <w:bookmarkStart w:id="27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[LinkedIn Profile URL]</w:t>
      </w:r>
    </w:p>
    <w:p>
      <w:pPr>
        <w:pStyle w:val="FirstParagraph"/>
      </w:pPr>
      <w:r>
        <w:t xml:space="preserve">Sincerely,</w:t>
      </w:r>
      <w:r>
        <w:br/>
      </w:r>
      <w:r>
        <w:t xml:space="preserve">[Your Full Name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Cover Letter - Turkey Ankara</dc:title>
  <dc:creator/>
  <dc:language>en</dc:language>
  <cp:keywords/>
  <dcterms:created xsi:type="dcterms:W3CDTF">2026-07-14T04:19:57Z</dcterms:created>
  <dcterms:modified xsi:type="dcterms:W3CDTF">2026-07-14T04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